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1ED7F8A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F1357">
        <w:rPr>
          <w:rFonts w:asciiTheme="minorHAnsi" w:hAnsiTheme="minorHAnsi" w:cstheme="minorHAnsi"/>
          <w:bCs/>
          <w:sz w:val="22"/>
          <w:szCs w:val="22"/>
        </w:rPr>
        <w:t>ścieżka sensoryczna – 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  <w:bookmarkStart w:id="0" w:name="_GoBack"/>
        <w:bookmarkEnd w:id="0"/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3A0A4E1F" w:rsidR="00476F6D" w:rsidRPr="00476F6D" w:rsidRDefault="002F1357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estaw 6 kolorowych elementów oraz łączni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67532759" w:rsidR="00476F6D" w:rsidRPr="00596BFD" w:rsidRDefault="002F1357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teriał: plastik</w:t>
            </w:r>
            <w:r w:rsidRPr="002F1357">
              <w:rPr>
                <w:rFonts w:asciiTheme="minorHAnsi" w:hAnsiTheme="minorHAnsi" w:cstheme="minorHAnsi"/>
                <w:sz w:val="20"/>
                <w:szCs w:val="20"/>
              </w:rPr>
              <w:t xml:space="preserve"> z antypoślizgowymi krawędziam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BC96D7" w14:textId="77777777" w:rsidR="00C95360" w:rsidRDefault="00C95360" w:rsidP="00DF1622">
      <w:r>
        <w:separator/>
      </w:r>
    </w:p>
  </w:endnote>
  <w:endnote w:type="continuationSeparator" w:id="0">
    <w:p w14:paraId="44BFD0CB" w14:textId="77777777" w:rsidR="00C95360" w:rsidRDefault="00C95360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6B41CF1F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F1357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6D3093" w14:textId="77777777" w:rsidR="00C95360" w:rsidRDefault="00C95360" w:rsidP="00DF1622">
      <w:r>
        <w:separator/>
      </w:r>
    </w:p>
  </w:footnote>
  <w:footnote w:type="continuationSeparator" w:id="0">
    <w:p w14:paraId="24D43A66" w14:textId="77777777" w:rsidR="00C95360" w:rsidRDefault="00C95360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60AA9"/>
    <w:rsid w:val="00363CC0"/>
    <w:rsid w:val="00372974"/>
    <w:rsid w:val="00386A10"/>
    <w:rsid w:val="003D5FFF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90E2A"/>
    <w:rsid w:val="00A023DB"/>
    <w:rsid w:val="00A530BD"/>
    <w:rsid w:val="00A75151"/>
    <w:rsid w:val="00AB2A0C"/>
    <w:rsid w:val="00B0234B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D14C18"/>
    <w:rsid w:val="00D25389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0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8</cp:revision>
  <cp:lastPrinted>2020-11-23T06:37:00Z</cp:lastPrinted>
  <dcterms:created xsi:type="dcterms:W3CDTF">2022-05-27T07:39:00Z</dcterms:created>
  <dcterms:modified xsi:type="dcterms:W3CDTF">2022-05-27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